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A985D2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jc w:val="both"/>
        <w:textAlignment w:val="auto"/>
        <w:rPr>
          <w:rFonts w:hint="default" w:ascii="黑体" w:hAnsi="黑体" w:eastAsia="黑体" w:cs="黑体"/>
          <w:b w:val="0"/>
          <w:bCs/>
          <w:kern w:val="0"/>
          <w:sz w:val="30"/>
          <w:szCs w:val="30"/>
          <w:lang w:val="en-US" w:eastAsia="zh-CN" w:bidi="ar"/>
        </w:rPr>
      </w:pPr>
      <w:bookmarkStart w:id="4" w:name="_GoBack"/>
      <w:bookmarkEnd w:id="4"/>
      <w:bookmarkStart w:id="0" w:name="OLE_LINK19"/>
      <w:bookmarkStart w:id="1" w:name="OLE_LINK44"/>
      <w:r>
        <w:rPr>
          <w:rFonts w:hint="eastAsia" w:ascii="黑体" w:hAnsi="黑体" w:eastAsia="黑体" w:cs="黑体"/>
          <w:b w:val="0"/>
          <w:bCs/>
          <w:kern w:val="0"/>
          <w:sz w:val="30"/>
          <w:szCs w:val="30"/>
          <w:lang w:val="en-US" w:eastAsia="zh-CN" w:bidi="ar"/>
        </w:rPr>
        <w:t>附件一：</w:t>
      </w:r>
    </w:p>
    <w:p w14:paraId="7D4BE80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/>
          <w:kern w:val="0"/>
          <w:sz w:val="44"/>
          <w:szCs w:val="44"/>
          <w:lang w:bidi="ar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spacing w:val="-11"/>
          <w:kern w:val="0"/>
          <w:sz w:val="44"/>
          <w:szCs w:val="44"/>
          <w:lang w:bidi="ar"/>
        </w:rPr>
        <w:t>“建行裕农通杯”第八届浙江省大学生乡村振兴</w:t>
      </w:r>
    </w:p>
    <w:p w14:paraId="0F925F2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b w:val="0"/>
          <w:bCs/>
          <w:kern w:val="0"/>
          <w:sz w:val="44"/>
          <w:szCs w:val="44"/>
          <w:lang w:bidi="ar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kern w:val="0"/>
          <w:sz w:val="44"/>
          <w:szCs w:val="44"/>
          <w:lang w:bidi="ar"/>
        </w:rPr>
        <w:t>创意大赛项目调研和采纳情况反馈表</w:t>
      </w:r>
    </w:p>
    <w:bookmarkEnd w:id="0"/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2"/>
        <w:gridCol w:w="1132"/>
        <w:gridCol w:w="1855"/>
        <w:gridCol w:w="954"/>
        <w:gridCol w:w="2986"/>
      </w:tblGrid>
      <w:tr w14:paraId="3B50C6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5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CAC3AB9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学校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552151C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321C32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1D00E55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项目名称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CFE38BD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488D53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4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B3CFA2B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项目类型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DF8C9FB">
            <w:pPr>
              <w:widowControl/>
              <w:jc w:val="left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bookmarkStart w:id="2" w:name="OLE_LINK20"/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bookmarkEnd w:id="2"/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 xml:space="preserve">招标村    </w:t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自选村</w:t>
            </w:r>
          </w:p>
        </w:tc>
      </w:tr>
      <w:tr w14:paraId="78143E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4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9B0EDED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选题类型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24DC4A9">
            <w:pPr>
              <w:widowControl/>
              <w:jc w:val="left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 xml:space="preserve">产业创意类       </w:t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乡村规划设计类</w:t>
            </w:r>
            <w:bookmarkStart w:id="3" w:name="OLE_LINK15"/>
          </w:p>
          <w:p w14:paraId="6221B9B1">
            <w:pPr>
              <w:widowControl/>
              <w:jc w:val="left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乡村人文公益类</w:t>
            </w:r>
            <w:bookmarkEnd w:id="3"/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 xml:space="preserve">   </w:t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sym w:font="Wingdings 2" w:char="00A3"/>
            </w: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未来农业科技类</w:t>
            </w:r>
          </w:p>
        </w:tc>
      </w:tr>
      <w:tr w14:paraId="48CEB4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5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624A13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负责人</w:t>
            </w:r>
          </w:p>
        </w:tc>
        <w:tc>
          <w:tcPr>
            <w:tcW w:w="2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C58BC17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9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8C6769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手机</w:t>
            </w:r>
          </w:p>
        </w:tc>
        <w:tc>
          <w:tcPr>
            <w:tcW w:w="2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BB80426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29E706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8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0834BE0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指导老师</w:t>
            </w:r>
          </w:p>
        </w:tc>
        <w:tc>
          <w:tcPr>
            <w:tcW w:w="2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9602774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9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1C1002F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手机</w:t>
            </w:r>
          </w:p>
        </w:tc>
        <w:tc>
          <w:tcPr>
            <w:tcW w:w="2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16B22811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7CC694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790597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当地联系人</w:t>
            </w:r>
          </w:p>
        </w:tc>
        <w:tc>
          <w:tcPr>
            <w:tcW w:w="2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701EA17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9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4F373A0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单位</w:t>
            </w:r>
          </w:p>
        </w:tc>
        <w:tc>
          <w:tcPr>
            <w:tcW w:w="2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4667EDE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53C026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5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33EC23D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手机</w:t>
            </w:r>
          </w:p>
        </w:tc>
        <w:tc>
          <w:tcPr>
            <w:tcW w:w="29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DB5A8C6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9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000EB4C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职务</w:t>
            </w:r>
          </w:p>
        </w:tc>
        <w:tc>
          <w:tcPr>
            <w:tcW w:w="2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2F57B83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16D824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1" w:hRule="atLeast"/>
          <w:jc w:val="center"/>
        </w:trPr>
        <w:tc>
          <w:tcPr>
            <w:tcW w:w="1432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 w14:paraId="6A92CD41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调</w:t>
            </w:r>
          </w:p>
          <w:p w14:paraId="4A94F6DC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研</w:t>
            </w:r>
          </w:p>
          <w:p w14:paraId="71C44AB5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情</w:t>
            </w:r>
          </w:p>
          <w:p w14:paraId="4158BD35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况</w:t>
            </w:r>
          </w:p>
        </w:tc>
        <w:tc>
          <w:tcPr>
            <w:tcW w:w="11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1679A0B">
            <w:pPr>
              <w:widowControl/>
              <w:spacing w:line="360" w:lineRule="auto"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日期</w:t>
            </w:r>
          </w:p>
        </w:tc>
        <w:tc>
          <w:tcPr>
            <w:tcW w:w="1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90945C1">
            <w:pPr>
              <w:widowControl/>
              <w:spacing w:line="360" w:lineRule="auto"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调研地点</w:t>
            </w:r>
          </w:p>
        </w:tc>
        <w:tc>
          <w:tcPr>
            <w:tcW w:w="39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5E7E3C5">
            <w:pPr>
              <w:widowControl/>
              <w:spacing w:line="360" w:lineRule="auto"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调研内容</w:t>
            </w:r>
          </w:p>
        </w:tc>
      </w:tr>
      <w:tr w14:paraId="7B4E4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3" w:hRule="atLeast"/>
          <w:jc w:val="center"/>
        </w:trPr>
        <w:tc>
          <w:tcPr>
            <w:tcW w:w="1432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 w14:paraId="69F6200E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1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B8DC93E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B18CC01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39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5B5A6E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4F06D1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00" w:hRule="atLeast"/>
          <w:jc w:val="center"/>
        </w:trPr>
        <w:tc>
          <w:tcPr>
            <w:tcW w:w="1432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 w14:paraId="5E9E8D0C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1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2D70060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EF8B9B5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39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305585C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6FA782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1" w:hRule="atLeast"/>
          <w:jc w:val="center"/>
        </w:trPr>
        <w:tc>
          <w:tcPr>
            <w:tcW w:w="1432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368BF4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1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702E45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1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7CE63D4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  <w:tc>
          <w:tcPr>
            <w:tcW w:w="39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1D37D40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4B7BB9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97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FD8D71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项目成果</w:t>
            </w:r>
          </w:p>
          <w:p w14:paraId="5EE75B3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基本介绍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7CB64B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  <w:p w14:paraId="67E928F1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  <w:p w14:paraId="1EDFA00A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</w:tc>
      </w:tr>
      <w:tr w14:paraId="031496F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3" w:hRule="atLeast"/>
          <w:jc w:val="center"/>
        </w:trPr>
        <w:tc>
          <w:tcPr>
            <w:tcW w:w="14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A4EE07B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当地政府对项目成果的反馈意见</w:t>
            </w:r>
          </w:p>
        </w:tc>
        <w:tc>
          <w:tcPr>
            <w:tcW w:w="6927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 w14:paraId="49BF0E08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  <w:p w14:paraId="04C43C69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  <w:p w14:paraId="777F1143">
            <w:pPr>
              <w:widowControl/>
              <w:ind w:firstLine="2860" w:firstLineChars="1300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</w:p>
          <w:p w14:paraId="296AB93A">
            <w:pPr>
              <w:widowControl/>
              <w:ind w:firstLine="2860" w:firstLineChars="1300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单位盖章：</w:t>
            </w:r>
          </w:p>
          <w:p w14:paraId="1DE54D56">
            <w:pPr>
              <w:widowControl/>
              <w:jc w:val="center"/>
              <w:textAlignment w:val="center"/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</w:pPr>
            <w:r>
              <w:rPr>
                <w:rFonts w:hint="default" w:ascii="Times New Roman" w:hAnsi="Times New Roman" w:eastAsia="仿宋" w:cs="Times New Roman"/>
                <w:kern w:val="0"/>
                <w:sz w:val="22"/>
                <w:lang w:bidi="ar"/>
              </w:rPr>
              <w:t>签名：</w:t>
            </w:r>
          </w:p>
        </w:tc>
      </w:tr>
    </w:tbl>
    <w:p w14:paraId="7202BD8F">
      <w:pPr>
        <w:spacing w:line="560" w:lineRule="exac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eastAsia="仿宋" w:cs="Times New Roman"/>
          <w:snapToGrid w:val="0"/>
          <w:sz w:val="24"/>
        </w:rPr>
        <w:t>注：可续页。</w:t>
      </w:r>
      <w:bookmarkEnd w:id="1"/>
    </w:p>
    <w:sectPr>
      <w:footerReference r:id="rId3" w:type="default"/>
      <w:pgSz w:w="11906" w:h="16838"/>
      <w:pgMar w:top="1928" w:right="1531" w:bottom="1928" w:left="1531" w:header="851" w:footer="992" w:gutter="0"/>
      <w:pgNumType w:fmt="decimal"/>
      <w:cols w:space="720" w:num="1"/>
      <w:rtlGutter w:val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altName w:val="方正舒体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_GB2312">
    <w:altName w:val="楷体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4B93031"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246856B">
                          <w:pPr>
                            <w:pStyle w:val="4"/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NIka7DICAABj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246856B">
                    <w:pPr>
                      <w:pStyle w:val="4"/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</w:pP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default" w:ascii="Times New Roman" w:hAnsi="Times New Roman" w:cs="Times New Roman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hdrShapeDefaults>
    <o:shapelayout v:ext="edit">
      <o:idmap v:ext="edit" data="2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zMjI3MDI1NjUytbRU0lEKTi0uzszPAykwqgUAunnybiwAAAA="/>
    <w:docVar w:name="commondata" w:val="eyJoZGlkIjoiZjM1OTNlMjQ3Y2ZhMTgxN2M5YjUxNWExZjlmYmY1OTcifQ=="/>
  </w:docVars>
  <w:rsids>
    <w:rsidRoot w:val="00172A27"/>
    <w:rsid w:val="00015B12"/>
    <w:rsid w:val="00025F25"/>
    <w:rsid w:val="000338FB"/>
    <w:rsid w:val="00035630"/>
    <w:rsid w:val="0004247E"/>
    <w:rsid w:val="000662A4"/>
    <w:rsid w:val="000F0804"/>
    <w:rsid w:val="00110104"/>
    <w:rsid w:val="00110CB6"/>
    <w:rsid w:val="00144C78"/>
    <w:rsid w:val="001453C1"/>
    <w:rsid w:val="00153817"/>
    <w:rsid w:val="0021661E"/>
    <w:rsid w:val="00225254"/>
    <w:rsid w:val="00265F0F"/>
    <w:rsid w:val="00283099"/>
    <w:rsid w:val="002A0129"/>
    <w:rsid w:val="002B29DB"/>
    <w:rsid w:val="002E7190"/>
    <w:rsid w:val="00330E01"/>
    <w:rsid w:val="00342D5F"/>
    <w:rsid w:val="003B20B5"/>
    <w:rsid w:val="004231E0"/>
    <w:rsid w:val="004269DA"/>
    <w:rsid w:val="004569BA"/>
    <w:rsid w:val="00456A20"/>
    <w:rsid w:val="0046743E"/>
    <w:rsid w:val="004938DA"/>
    <w:rsid w:val="004A2113"/>
    <w:rsid w:val="004A2B04"/>
    <w:rsid w:val="004E1DDC"/>
    <w:rsid w:val="004F29A9"/>
    <w:rsid w:val="004F747B"/>
    <w:rsid w:val="00504C74"/>
    <w:rsid w:val="00507B9E"/>
    <w:rsid w:val="00510BFA"/>
    <w:rsid w:val="00530636"/>
    <w:rsid w:val="0057712F"/>
    <w:rsid w:val="0058036C"/>
    <w:rsid w:val="00581677"/>
    <w:rsid w:val="005A5A8A"/>
    <w:rsid w:val="005B159E"/>
    <w:rsid w:val="005B58E4"/>
    <w:rsid w:val="005B79EE"/>
    <w:rsid w:val="005F50E3"/>
    <w:rsid w:val="00605B4D"/>
    <w:rsid w:val="006519DB"/>
    <w:rsid w:val="00652E18"/>
    <w:rsid w:val="00662D50"/>
    <w:rsid w:val="00674343"/>
    <w:rsid w:val="00674F21"/>
    <w:rsid w:val="006A4BA5"/>
    <w:rsid w:val="006C28E6"/>
    <w:rsid w:val="006C292C"/>
    <w:rsid w:val="006D3B89"/>
    <w:rsid w:val="006E025B"/>
    <w:rsid w:val="00735CCF"/>
    <w:rsid w:val="00752711"/>
    <w:rsid w:val="007619DD"/>
    <w:rsid w:val="007709FB"/>
    <w:rsid w:val="00782007"/>
    <w:rsid w:val="0079173F"/>
    <w:rsid w:val="00793604"/>
    <w:rsid w:val="007A5FF5"/>
    <w:rsid w:val="007B118B"/>
    <w:rsid w:val="007D4641"/>
    <w:rsid w:val="007E5486"/>
    <w:rsid w:val="007F534C"/>
    <w:rsid w:val="00811E1B"/>
    <w:rsid w:val="00816041"/>
    <w:rsid w:val="00830713"/>
    <w:rsid w:val="008375A1"/>
    <w:rsid w:val="008872F4"/>
    <w:rsid w:val="00895E70"/>
    <w:rsid w:val="00896BD3"/>
    <w:rsid w:val="008C6325"/>
    <w:rsid w:val="008E2986"/>
    <w:rsid w:val="009006A2"/>
    <w:rsid w:val="00907885"/>
    <w:rsid w:val="00907D7A"/>
    <w:rsid w:val="00910C2E"/>
    <w:rsid w:val="00924315"/>
    <w:rsid w:val="00935A1F"/>
    <w:rsid w:val="00962BA9"/>
    <w:rsid w:val="0097112C"/>
    <w:rsid w:val="009713A3"/>
    <w:rsid w:val="009D23C9"/>
    <w:rsid w:val="009D45B4"/>
    <w:rsid w:val="009E506D"/>
    <w:rsid w:val="009F3EEF"/>
    <w:rsid w:val="00A172A6"/>
    <w:rsid w:val="00A34428"/>
    <w:rsid w:val="00A66262"/>
    <w:rsid w:val="00A75A39"/>
    <w:rsid w:val="00A958F1"/>
    <w:rsid w:val="00AD68DA"/>
    <w:rsid w:val="00B50BE8"/>
    <w:rsid w:val="00BC0B9A"/>
    <w:rsid w:val="00C0500D"/>
    <w:rsid w:val="00C1055F"/>
    <w:rsid w:val="00C13F8A"/>
    <w:rsid w:val="00C142FD"/>
    <w:rsid w:val="00C307F1"/>
    <w:rsid w:val="00C655AA"/>
    <w:rsid w:val="00C74890"/>
    <w:rsid w:val="00C754BA"/>
    <w:rsid w:val="00C769A9"/>
    <w:rsid w:val="00CA0B85"/>
    <w:rsid w:val="00CB7F3B"/>
    <w:rsid w:val="00CD3BC0"/>
    <w:rsid w:val="00CE4FBD"/>
    <w:rsid w:val="00CF42D1"/>
    <w:rsid w:val="00D0272C"/>
    <w:rsid w:val="00D07857"/>
    <w:rsid w:val="00D71232"/>
    <w:rsid w:val="00D725F0"/>
    <w:rsid w:val="00D81C29"/>
    <w:rsid w:val="00D826DE"/>
    <w:rsid w:val="00D8295A"/>
    <w:rsid w:val="00DC5F41"/>
    <w:rsid w:val="00DE4895"/>
    <w:rsid w:val="00DE6F4C"/>
    <w:rsid w:val="00E0333E"/>
    <w:rsid w:val="00E1205A"/>
    <w:rsid w:val="00E14C6F"/>
    <w:rsid w:val="00E3629D"/>
    <w:rsid w:val="00E37848"/>
    <w:rsid w:val="00E53059"/>
    <w:rsid w:val="00E64554"/>
    <w:rsid w:val="00E659B0"/>
    <w:rsid w:val="00E744AE"/>
    <w:rsid w:val="00E826C1"/>
    <w:rsid w:val="00E92F4A"/>
    <w:rsid w:val="00EA1398"/>
    <w:rsid w:val="00EC3589"/>
    <w:rsid w:val="00ED0C57"/>
    <w:rsid w:val="00EE3199"/>
    <w:rsid w:val="00EF3C06"/>
    <w:rsid w:val="00F10A5D"/>
    <w:rsid w:val="00F15580"/>
    <w:rsid w:val="00F15B20"/>
    <w:rsid w:val="00F222A7"/>
    <w:rsid w:val="00F54966"/>
    <w:rsid w:val="00F74F55"/>
    <w:rsid w:val="00F84018"/>
    <w:rsid w:val="00F96FD2"/>
    <w:rsid w:val="00FA6178"/>
    <w:rsid w:val="00FD6AAB"/>
    <w:rsid w:val="03194519"/>
    <w:rsid w:val="03A12991"/>
    <w:rsid w:val="060E07C5"/>
    <w:rsid w:val="07500A1D"/>
    <w:rsid w:val="0752750C"/>
    <w:rsid w:val="0BB444D9"/>
    <w:rsid w:val="0C662772"/>
    <w:rsid w:val="0C711B61"/>
    <w:rsid w:val="0E7E0566"/>
    <w:rsid w:val="11877731"/>
    <w:rsid w:val="127E0B34"/>
    <w:rsid w:val="14931F0C"/>
    <w:rsid w:val="1807337A"/>
    <w:rsid w:val="192F2B88"/>
    <w:rsid w:val="19C018EC"/>
    <w:rsid w:val="1DA8115B"/>
    <w:rsid w:val="20B67FE5"/>
    <w:rsid w:val="21F7445F"/>
    <w:rsid w:val="22056B7C"/>
    <w:rsid w:val="2395779C"/>
    <w:rsid w:val="23AF65BB"/>
    <w:rsid w:val="247D50F0"/>
    <w:rsid w:val="258E0C37"/>
    <w:rsid w:val="27C2106B"/>
    <w:rsid w:val="2CF015E0"/>
    <w:rsid w:val="353F1F4D"/>
    <w:rsid w:val="3558300F"/>
    <w:rsid w:val="3771587E"/>
    <w:rsid w:val="38A722E3"/>
    <w:rsid w:val="38E56878"/>
    <w:rsid w:val="3A01039B"/>
    <w:rsid w:val="3B366CEA"/>
    <w:rsid w:val="4136630C"/>
    <w:rsid w:val="42FD1FEE"/>
    <w:rsid w:val="44A44C49"/>
    <w:rsid w:val="482F5E51"/>
    <w:rsid w:val="4BEE392E"/>
    <w:rsid w:val="50153B7F"/>
    <w:rsid w:val="52C33D66"/>
    <w:rsid w:val="56682C5A"/>
    <w:rsid w:val="5960230F"/>
    <w:rsid w:val="5AF21BF6"/>
    <w:rsid w:val="5C94237E"/>
    <w:rsid w:val="5CC42BB4"/>
    <w:rsid w:val="5EDA5F53"/>
    <w:rsid w:val="6166529A"/>
    <w:rsid w:val="635527B8"/>
    <w:rsid w:val="635B17DB"/>
    <w:rsid w:val="67057CD6"/>
    <w:rsid w:val="69731BEA"/>
    <w:rsid w:val="69765236"/>
    <w:rsid w:val="697C7152"/>
    <w:rsid w:val="6F101C89"/>
    <w:rsid w:val="6FF30BB6"/>
    <w:rsid w:val="7294672D"/>
    <w:rsid w:val="73012015"/>
    <w:rsid w:val="76E2215D"/>
    <w:rsid w:val="78A376CA"/>
    <w:rsid w:val="79017442"/>
    <w:rsid w:val="7A6B136B"/>
    <w:rsid w:val="7B5F1947"/>
    <w:rsid w:val="7DB14637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qFormat="1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iPriority w:val="0"/>
  </w:style>
  <w:style w:type="table" w:default="1" w:styleId="8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qFormat/>
    <w:uiPriority w:val="0"/>
    <w:rPr>
      <w:rFonts w:ascii="Arial" w:hAnsi="Arial" w:eastAsia="黑体" w:cs="Arial"/>
      <w:sz w:val="20"/>
      <w:szCs w:val="20"/>
    </w:rPr>
  </w:style>
  <w:style w:type="paragraph" w:styleId="3">
    <w:name w:val="Body Text"/>
    <w:basedOn w:val="1"/>
    <w:link w:val="15"/>
    <w:uiPriority w:val="0"/>
    <w:pPr>
      <w:spacing w:after="120"/>
    </w:pPr>
  </w:style>
  <w:style w:type="paragraph" w:styleId="4">
    <w:name w:val="footer"/>
    <w:basedOn w:val="1"/>
    <w:link w:val="11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iPriority w:val="0"/>
    <w:pPr>
      <w:spacing w:before="100" w:beforeAutospacing="1" w:after="10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7">
    <w:name w:val="Body Text First Indent"/>
    <w:basedOn w:val="3"/>
    <w:link w:val="16"/>
    <w:unhideWhenUsed/>
    <w:qFormat/>
    <w:uiPriority w:val="0"/>
    <w:pPr>
      <w:ind w:firstLine="420" w:firstLineChars="100"/>
    </w:pPr>
    <w:rPr>
      <w:rFonts w:ascii="Calibri" w:hAnsi="Calibri" w:eastAsia="宋体" w:cs="Times New Roman"/>
    </w:rPr>
  </w:style>
  <w:style w:type="character" w:styleId="10">
    <w:name w:val="Hyperlink"/>
    <w:qFormat/>
    <w:uiPriority w:val="0"/>
    <w:rPr>
      <w:color w:val="0000FF"/>
      <w:u w:val="single"/>
    </w:rPr>
  </w:style>
  <w:style w:type="character" w:customStyle="1" w:styleId="11">
    <w:name w:val="页脚 字符"/>
    <w:link w:val="4"/>
    <w:qFormat/>
    <w:uiPriority w:val="99"/>
    <w:rPr>
      <w:rFonts w:ascii="Calibri" w:hAnsi="Calibri"/>
      <w:kern w:val="2"/>
      <w:sz w:val="18"/>
      <w:szCs w:val="18"/>
    </w:rPr>
  </w:style>
  <w:style w:type="character" w:customStyle="1" w:styleId="12">
    <w:name w:val="页眉 字符"/>
    <w:link w:val="5"/>
    <w:uiPriority w:val="0"/>
    <w:rPr>
      <w:rFonts w:ascii="Calibri" w:hAnsi="Calibri"/>
      <w:kern w:val="2"/>
      <w:sz w:val="18"/>
      <w:szCs w:val="18"/>
    </w:rPr>
  </w:style>
  <w:style w:type="paragraph" w:customStyle="1" w:styleId="13">
    <w:name w:val="_Style 12"/>
    <w:unhideWhenUsed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14">
    <w:name w:val="_Style 13"/>
    <w:semiHidden/>
    <w:unhideWhenUsed/>
    <w:uiPriority w:val="99"/>
    <w:rPr>
      <w:color w:val="605E5C"/>
      <w:shd w:val="clear" w:color="auto" w:fill="E1DFDD"/>
    </w:rPr>
  </w:style>
  <w:style w:type="character" w:customStyle="1" w:styleId="15">
    <w:name w:val="正文文本 字符"/>
    <w:link w:val="3"/>
    <w:uiPriority w:val="0"/>
    <w:rPr>
      <w:rFonts w:ascii="Calibri" w:hAnsi="Calibri"/>
      <w:kern w:val="2"/>
      <w:sz w:val="21"/>
      <w:szCs w:val="24"/>
    </w:rPr>
  </w:style>
  <w:style w:type="character" w:customStyle="1" w:styleId="16">
    <w:name w:val="正文文本首行缩进 字符"/>
    <w:basedOn w:val="15"/>
    <w:link w:val="7"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283</Words>
  <Characters>3539</Characters>
  <Lines>28</Lines>
  <Paragraphs>8</Paragraphs>
  <TotalTime>0</TotalTime>
  <ScaleCrop>false</ScaleCrop>
  <LinksUpToDate>false</LinksUpToDate>
  <CharactersWithSpaces>3632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0T11:38:00Z</dcterms:created>
  <dc:creator>thinpkad</dc:creator>
  <cp:lastModifiedBy>小胖</cp:lastModifiedBy>
  <cp:lastPrinted>2024-02-19T06:02:00Z</cp:lastPrinted>
  <dcterms:modified xsi:type="dcterms:W3CDTF">2025-05-29T01:15:59Z</dcterms:modified>
  <cp:revision>1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BB79BCEFB4E34226BDD40CDCC829E9C0_13</vt:lpwstr>
  </property>
  <property fmtid="{D5CDD505-2E9C-101B-9397-08002B2CF9AE}" pid="4" name="KSOTemplateDocerSaveRecord">
    <vt:lpwstr>eyJoZGlkIjoiNDc2MTIyMTFhMmE1NjJkZmJmZmFiYzc2ZWE2NjdjMTMiLCJ1c2VySWQiOiIzNzQyOTkyNjUifQ==</vt:lpwstr>
  </property>
</Properties>
</file>